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54FB" w14:textId="308CC57B" w:rsidR="00FA2EF6" w:rsidRPr="00401BF2" w:rsidRDefault="007835E5" w:rsidP="000B0DD8">
      <w:pPr>
        <w:pStyle w:val="Title"/>
        <w:rPr>
          <w:rFonts w:asciiTheme="minorHAnsi" w:hAnsiTheme="minorHAnsi" w:cstheme="minorHAnsi"/>
        </w:rPr>
      </w:pPr>
      <w:r w:rsidRPr="00401BF2">
        <w:rPr>
          <w:rFonts w:asciiTheme="minorHAnsi" w:hAnsiTheme="minorHAnsi" w:cstheme="minorHAnsi"/>
        </w:rPr>
        <w:t>WEB322</w:t>
      </w:r>
      <w:r w:rsidR="000B0DD8" w:rsidRPr="00401BF2">
        <w:rPr>
          <w:rFonts w:asciiTheme="minorHAnsi" w:hAnsiTheme="minorHAnsi" w:cstheme="minorHAnsi"/>
        </w:rPr>
        <w:t xml:space="preserve"> </w:t>
      </w:r>
      <w:r w:rsidR="00844B0C" w:rsidRPr="00401BF2">
        <w:rPr>
          <w:rFonts w:asciiTheme="minorHAnsi" w:hAnsiTheme="minorHAnsi" w:cstheme="minorHAnsi"/>
        </w:rPr>
        <w:t>Test</w:t>
      </w:r>
      <w:r w:rsidR="00D45165" w:rsidRPr="00401BF2">
        <w:rPr>
          <w:rFonts w:asciiTheme="minorHAnsi" w:hAnsiTheme="minorHAnsi" w:cstheme="minorHAnsi"/>
        </w:rPr>
        <w:t xml:space="preserve"> </w:t>
      </w:r>
      <w:r w:rsidR="0007628D">
        <w:rPr>
          <w:rFonts w:asciiTheme="minorHAnsi" w:hAnsiTheme="minorHAnsi" w:cstheme="minorHAnsi"/>
        </w:rPr>
        <w:t>5</w:t>
      </w:r>
      <w:r w:rsidR="00A94DE5" w:rsidRPr="00401BF2">
        <w:rPr>
          <w:rFonts w:asciiTheme="minorHAnsi" w:hAnsiTheme="minorHAnsi" w:cstheme="minorHAnsi"/>
        </w:rPr>
        <w:t xml:space="preserve">    </w:t>
      </w:r>
      <w:r w:rsidR="000B0DD8" w:rsidRPr="00401BF2">
        <w:rPr>
          <w:rFonts w:asciiTheme="minorHAnsi" w:hAnsiTheme="minorHAnsi" w:cstheme="minorHAnsi"/>
        </w:rPr>
        <w:t xml:space="preserve">               </w:t>
      </w:r>
    </w:p>
    <w:p w14:paraId="26E9A784" w14:textId="61EAC3D9" w:rsidR="000B0DD8" w:rsidRPr="00401BF2" w:rsidRDefault="000B0DD8" w:rsidP="00300733">
      <w:pPr>
        <w:pStyle w:val="Heading1"/>
        <w:spacing w:before="180" w:line="240" w:lineRule="auto"/>
        <w:rPr>
          <w:rFonts w:asciiTheme="minorHAnsi" w:hAnsiTheme="minorHAnsi" w:cstheme="minorHAnsi"/>
        </w:rPr>
      </w:pPr>
      <w:r w:rsidRPr="0060116C">
        <w:t>Instructions:</w:t>
      </w:r>
      <w:r w:rsidR="007F5D24" w:rsidRPr="00401BF2">
        <w:rPr>
          <w:rFonts w:asciiTheme="minorHAnsi" w:hAnsiTheme="minorHAnsi" w:cstheme="minorHAnsi"/>
        </w:rPr>
        <w:t xml:space="preserve"> </w:t>
      </w:r>
      <w:r w:rsidR="00A75C3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Complete all questions in the spaces provided</w:t>
      </w:r>
      <w:r w:rsidR="00E66AEA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. </w:t>
      </w:r>
      <w:r w:rsidR="002015A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This quiz is worth </w:t>
      </w:r>
      <w:r w:rsidR="007F5D24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10</w:t>
      </w:r>
      <w:r w:rsidR="00A46E2E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% of your final </w:t>
      </w:r>
      <w:r w:rsidR="009A3F2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m</w:t>
      </w:r>
      <w:r w:rsidR="00216581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ark and</w:t>
      </w:r>
      <w:r w:rsidR="00192EC0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you will have exactly </w:t>
      </w:r>
      <w:r w:rsidR="004B1D8B">
        <w:rPr>
          <w:rFonts w:asciiTheme="minorHAnsi" w:eastAsiaTheme="minorHAnsi" w:hAnsiTheme="minorHAnsi" w:cstheme="minorHAnsi"/>
          <w:color w:val="auto"/>
          <w:sz w:val="24"/>
          <w:szCs w:val="24"/>
        </w:rPr>
        <w:t>20</w:t>
      </w:r>
      <w:r w:rsidR="002015A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minutes to complete it.</w:t>
      </w:r>
      <w:r w:rsidR="002015AD" w:rsidRPr="00401BF2">
        <w:rPr>
          <w:rFonts w:asciiTheme="minorHAnsi" w:hAnsiTheme="minorHAnsi" w:cstheme="minorHAnsi"/>
        </w:rPr>
        <w:t xml:space="preserve">  </w:t>
      </w:r>
    </w:p>
    <w:p w14:paraId="79BD065A" w14:textId="77777777" w:rsidR="00731675" w:rsidRPr="00DE2C83" w:rsidRDefault="00731675" w:rsidP="00731675">
      <w:pPr>
        <w:rPr>
          <w:sz w:val="18"/>
        </w:rPr>
      </w:pPr>
    </w:p>
    <w:p w14:paraId="67AE2755" w14:textId="36B9C12D" w:rsidR="003164FA" w:rsidRDefault="003164FA" w:rsidP="003164FA">
      <w:pPr>
        <w:pStyle w:val="Heading1"/>
        <w:tabs>
          <w:tab w:val="left" w:pos="3540"/>
        </w:tabs>
      </w:pPr>
      <w:r>
        <w:t xml:space="preserve">Question </w:t>
      </w:r>
      <w:r w:rsidR="004B1D8B">
        <w:t>1</w:t>
      </w:r>
      <w:r>
        <w:t xml:space="preserve"> (1</w:t>
      </w:r>
      <w:r w:rsidR="004B1D8B">
        <w:t>0</w:t>
      </w:r>
      <w:r>
        <w:t xml:space="preserve"> Marks):</w:t>
      </w:r>
      <w:r>
        <w:tab/>
      </w:r>
    </w:p>
    <w:p w14:paraId="1F27DF2B" w14:textId="1C2D7E33" w:rsidR="003164FA" w:rsidRPr="00E61014" w:rsidRDefault="003164FA" w:rsidP="003164FA">
      <w:pPr>
        <w:rPr>
          <w:rFonts w:asciiTheme="minorHAnsi" w:hAnsiTheme="minorHAnsi" w:cstheme="minorHAnsi"/>
        </w:rPr>
      </w:pPr>
      <w:r w:rsidRPr="00E61014">
        <w:rPr>
          <w:rFonts w:asciiTheme="minorHAnsi" w:hAnsiTheme="minorHAnsi" w:cstheme="minorHAnsi"/>
        </w:rPr>
        <w:t xml:space="preserve">This question is about creating a Node.js web application with security through implementing sessions </w:t>
      </w:r>
      <w:r w:rsidR="00E61014">
        <w:rPr>
          <w:rFonts w:asciiTheme="minorHAnsi" w:hAnsiTheme="minorHAnsi" w:cstheme="minorHAnsi"/>
        </w:rPr>
        <w:t>with</w:t>
      </w:r>
      <w:r w:rsidRPr="00E61014">
        <w:rPr>
          <w:rFonts w:asciiTheme="minorHAnsi" w:hAnsiTheme="minorHAnsi" w:cstheme="minorHAnsi"/>
        </w:rPr>
        <w:t xml:space="preserve"> </w:t>
      </w:r>
      <w:r w:rsidR="00E61014" w:rsidRPr="00E61014">
        <w:rPr>
          <w:rFonts w:asciiTheme="minorHAnsi" w:hAnsiTheme="minorHAnsi" w:cstheme="minorHAnsi"/>
        </w:rPr>
        <w:t>client-sessions</w:t>
      </w:r>
      <w:r w:rsidR="00E61014">
        <w:rPr>
          <w:rFonts w:asciiTheme="minorHAnsi" w:hAnsiTheme="minorHAnsi" w:cstheme="minorHAnsi"/>
        </w:rPr>
        <w:t xml:space="preserve"> middleware</w:t>
      </w:r>
      <w:r w:rsidRPr="00E61014">
        <w:rPr>
          <w:rFonts w:asciiTheme="minorHAnsi" w:hAnsiTheme="minorHAnsi" w:cstheme="minorHAnsi"/>
        </w:rPr>
        <w:t xml:space="preserve">. </w:t>
      </w:r>
      <w:r w:rsidR="00701CCB">
        <w:rPr>
          <w:rFonts w:asciiTheme="minorHAnsi" w:hAnsiTheme="minorHAnsi" w:cstheme="minorHAnsi"/>
        </w:rPr>
        <w:t>Suppose the</w:t>
      </w:r>
      <w:r w:rsidR="00E61014">
        <w:rPr>
          <w:rFonts w:asciiTheme="minorHAnsi" w:hAnsiTheme="minorHAnsi" w:cstheme="minorHAnsi"/>
        </w:rPr>
        <w:t xml:space="preserve"> </w:t>
      </w:r>
      <w:r w:rsidRPr="00E61014">
        <w:rPr>
          <w:rFonts w:asciiTheme="minorHAnsi" w:hAnsiTheme="minorHAnsi" w:cstheme="minorHAnsi"/>
        </w:rPr>
        <w:t>express, client-session</w:t>
      </w:r>
      <w:r w:rsidR="00E61014" w:rsidRPr="00E61014">
        <w:rPr>
          <w:rFonts w:asciiTheme="minorHAnsi" w:hAnsiTheme="minorHAnsi" w:cstheme="minorHAnsi"/>
        </w:rPr>
        <w:t>s</w:t>
      </w:r>
      <w:r w:rsidRPr="00E61014">
        <w:rPr>
          <w:rFonts w:asciiTheme="minorHAnsi" w:hAnsiTheme="minorHAnsi" w:cstheme="minorHAnsi"/>
        </w:rPr>
        <w:t xml:space="preserve"> and other necessary modules have been</w:t>
      </w:r>
      <w:r w:rsidR="00701CCB">
        <w:rPr>
          <w:rFonts w:asciiTheme="minorHAnsi" w:hAnsiTheme="minorHAnsi" w:cstheme="minorHAnsi"/>
        </w:rPr>
        <w:t xml:space="preserve"> loaded in your server.js</w:t>
      </w:r>
      <w:r w:rsidRPr="00E61014">
        <w:rPr>
          <w:rFonts w:asciiTheme="minorHAnsi" w:hAnsiTheme="minorHAnsi" w:cstheme="minorHAnsi"/>
        </w:rPr>
        <w:t>:</w:t>
      </w:r>
    </w:p>
    <w:p w14:paraId="57A93D13" w14:textId="77777777" w:rsidR="003164FA" w:rsidRPr="00E61014" w:rsidRDefault="003164FA" w:rsidP="003164FA">
      <w:pPr>
        <w:ind w:left="720"/>
        <w:rPr>
          <w:rFonts w:ascii="Courier New" w:hAnsi="Courier New" w:cs="Courier New"/>
          <w:sz w:val="22"/>
        </w:rPr>
      </w:pPr>
      <w:r w:rsidRPr="00E61014">
        <w:rPr>
          <w:rFonts w:ascii="Courier New" w:hAnsi="Courier New" w:cs="Courier New"/>
          <w:sz w:val="22"/>
        </w:rPr>
        <w:t>var express = require("express");</w:t>
      </w:r>
    </w:p>
    <w:p w14:paraId="1298F48C" w14:textId="77777777" w:rsidR="003164FA" w:rsidRPr="00E61014" w:rsidRDefault="003164FA" w:rsidP="003164FA">
      <w:pPr>
        <w:ind w:left="720"/>
        <w:rPr>
          <w:rFonts w:ascii="Courier New" w:hAnsi="Courier New" w:cs="Courier New"/>
          <w:sz w:val="22"/>
        </w:rPr>
      </w:pPr>
      <w:r w:rsidRPr="00E61014">
        <w:rPr>
          <w:rFonts w:ascii="Courier New" w:hAnsi="Courier New" w:cs="Courier New"/>
          <w:sz w:val="22"/>
        </w:rPr>
        <w:t xml:space="preserve">var app = </w:t>
      </w:r>
      <w:proofErr w:type="gramStart"/>
      <w:r w:rsidRPr="00E61014">
        <w:rPr>
          <w:rFonts w:ascii="Courier New" w:hAnsi="Courier New" w:cs="Courier New"/>
          <w:sz w:val="22"/>
        </w:rPr>
        <w:t>express(</w:t>
      </w:r>
      <w:proofErr w:type="gramEnd"/>
      <w:r w:rsidRPr="00E61014">
        <w:rPr>
          <w:rFonts w:ascii="Courier New" w:hAnsi="Courier New" w:cs="Courier New"/>
          <w:sz w:val="22"/>
        </w:rPr>
        <w:t>);</w:t>
      </w:r>
    </w:p>
    <w:p w14:paraId="10EA4EE4" w14:textId="77777777" w:rsidR="003164FA" w:rsidRPr="00E61014" w:rsidRDefault="003164FA" w:rsidP="003164FA">
      <w:pPr>
        <w:ind w:left="720"/>
        <w:rPr>
          <w:rFonts w:ascii="Courier New" w:hAnsi="Courier New" w:cs="Courier New"/>
          <w:sz w:val="22"/>
        </w:rPr>
      </w:pPr>
      <w:r w:rsidRPr="00E61014">
        <w:rPr>
          <w:rFonts w:ascii="Courier New" w:hAnsi="Courier New" w:cs="Courier New"/>
          <w:sz w:val="22"/>
        </w:rPr>
        <w:t xml:space="preserve">var </w:t>
      </w:r>
      <w:proofErr w:type="spellStart"/>
      <w:r w:rsidRPr="00E61014">
        <w:rPr>
          <w:rFonts w:ascii="Courier New" w:hAnsi="Courier New" w:cs="Courier New"/>
          <w:sz w:val="22"/>
        </w:rPr>
        <w:t>clientSessions</w:t>
      </w:r>
      <w:proofErr w:type="spellEnd"/>
      <w:r w:rsidRPr="00E61014">
        <w:rPr>
          <w:rFonts w:ascii="Courier New" w:hAnsi="Courier New" w:cs="Courier New"/>
          <w:sz w:val="22"/>
        </w:rPr>
        <w:t xml:space="preserve"> = require("client-sessions");</w:t>
      </w:r>
    </w:p>
    <w:p w14:paraId="07E144DE" w14:textId="77777777" w:rsidR="003164FA" w:rsidRDefault="003164FA" w:rsidP="003164FA">
      <w:pPr>
        <w:ind w:left="720"/>
      </w:pPr>
      <w:r>
        <w:t>. . .  . . .</w:t>
      </w:r>
    </w:p>
    <w:p w14:paraId="681BA96D" w14:textId="77777777" w:rsidR="003164FA" w:rsidRPr="00E61014" w:rsidRDefault="003164FA" w:rsidP="003164FA">
      <w:pPr>
        <w:rPr>
          <w:rFonts w:asciiTheme="minorHAnsi" w:hAnsiTheme="minorHAnsi" w:cstheme="minorHAnsi"/>
        </w:rPr>
      </w:pPr>
      <w:r w:rsidRPr="00E61014">
        <w:rPr>
          <w:rFonts w:asciiTheme="minorHAnsi" w:hAnsiTheme="minorHAnsi" w:cstheme="minorHAnsi"/>
        </w:rPr>
        <w:t xml:space="preserve">Complete the following coding tasks: </w:t>
      </w:r>
    </w:p>
    <w:p w14:paraId="083F9DF5" w14:textId="77777777" w:rsidR="003164FA" w:rsidRPr="003A2036" w:rsidRDefault="003164FA" w:rsidP="003164FA">
      <w:pPr>
        <w:rPr>
          <w:sz w:val="10"/>
        </w:rPr>
      </w:pPr>
    </w:p>
    <w:p w14:paraId="0B9B6DF0" w14:textId="177BC8B8" w:rsidR="003164FA" w:rsidRDefault="003164FA" w:rsidP="00E61014">
      <w:pPr>
        <w:pStyle w:val="ListParagraph"/>
        <w:numPr>
          <w:ilvl w:val="0"/>
          <w:numId w:val="31"/>
        </w:numPr>
        <w:spacing w:before="120"/>
      </w:pPr>
      <w:r>
        <w:t xml:space="preserve">Setup </w:t>
      </w:r>
      <w:r w:rsidR="00701CCB">
        <w:t>a session</w:t>
      </w:r>
      <w:r>
        <w:t xml:space="preserve"> with appropriate cookie name, </w:t>
      </w:r>
      <w:r w:rsidRPr="00E55FCC">
        <w:t>un-guessable string</w:t>
      </w:r>
      <w:r>
        <w:t xml:space="preserve"> (use your full name as value), duration 20 minutes and active duration 10 minutes: [</w:t>
      </w:r>
      <w:r w:rsidR="004B1D8B">
        <w:t>3</w:t>
      </w:r>
      <w:r>
        <w:t xml:space="preserve"> marks]</w:t>
      </w:r>
    </w:p>
    <w:p w14:paraId="02CFF18C" w14:textId="77777777" w:rsidR="004F7685" w:rsidRDefault="004F7685" w:rsidP="004F7685">
      <w:pPr>
        <w:pStyle w:val="ListParagraph"/>
        <w:spacing w:before="120"/>
        <w:ind w:left="360"/>
      </w:pPr>
    </w:p>
    <w:p w14:paraId="455EE6E6" w14:textId="77777777" w:rsidR="004F7685" w:rsidRPr="004F7685" w:rsidRDefault="004F7685" w:rsidP="004F7685">
      <w:pPr>
        <w:pStyle w:val="ListParagraph"/>
        <w:rPr>
          <w:sz w:val="24"/>
          <w:szCs w:val="24"/>
        </w:rPr>
      </w:pPr>
      <w:proofErr w:type="spellStart"/>
      <w:proofErr w:type="gramStart"/>
      <w:r w:rsidRPr="004F7685">
        <w:rPr>
          <w:sz w:val="24"/>
          <w:szCs w:val="24"/>
        </w:rPr>
        <w:t>app.use</w:t>
      </w:r>
      <w:proofErr w:type="spellEnd"/>
      <w:r w:rsidRPr="004F7685">
        <w:rPr>
          <w:sz w:val="24"/>
          <w:szCs w:val="24"/>
        </w:rPr>
        <w:t>(</w:t>
      </w:r>
      <w:proofErr w:type="spellStart"/>
      <w:proofErr w:type="gramEnd"/>
      <w:r w:rsidRPr="004F7685">
        <w:rPr>
          <w:sz w:val="24"/>
          <w:szCs w:val="24"/>
        </w:rPr>
        <w:t>clientSessions</w:t>
      </w:r>
      <w:proofErr w:type="spellEnd"/>
      <w:r w:rsidRPr="004F7685">
        <w:rPr>
          <w:sz w:val="24"/>
          <w:szCs w:val="24"/>
        </w:rPr>
        <w:t>({</w:t>
      </w:r>
    </w:p>
    <w:p w14:paraId="64CCD726" w14:textId="6164A034" w:rsidR="004F7685" w:rsidRPr="004F7685" w:rsidRDefault="004F7685" w:rsidP="004F7685">
      <w:pPr>
        <w:pStyle w:val="ListParagraph"/>
        <w:rPr>
          <w:sz w:val="24"/>
          <w:szCs w:val="24"/>
        </w:rPr>
      </w:pPr>
      <w:r w:rsidRPr="004F7685">
        <w:rPr>
          <w:sz w:val="24"/>
          <w:szCs w:val="24"/>
        </w:rPr>
        <w:t xml:space="preserve">  </w:t>
      </w:r>
      <w:proofErr w:type="spellStart"/>
      <w:r w:rsidRPr="004F7685">
        <w:rPr>
          <w:sz w:val="24"/>
          <w:szCs w:val="24"/>
        </w:rPr>
        <w:t>cookieName</w:t>
      </w:r>
      <w:proofErr w:type="spellEnd"/>
      <w:r w:rsidRPr="004F7685">
        <w:rPr>
          <w:sz w:val="24"/>
          <w:szCs w:val="24"/>
        </w:rPr>
        <w:t>: "test"</w:t>
      </w:r>
    </w:p>
    <w:p w14:paraId="2166C597" w14:textId="67E36096" w:rsidR="004F7685" w:rsidRPr="004F7685" w:rsidRDefault="004F7685" w:rsidP="004F7685">
      <w:pPr>
        <w:pStyle w:val="ListParagraph"/>
        <w:rPr>
          <w:sz w:val="24"/>
          <w:szCs w:val="24"/>
        </w:rPr>
      </w:pPr>
      <w:r w:rsidRPr="004F7685">
        <w:rPr>
          <w:sz w:val="24"/>
          <w:szCs w:val="24"/>
        </w:rPr>
        <w:t xml:space="preserve">  secret: "</w:t>
      </w:r>
      <w:proofErr w:type="spellStart"/>
      <w:r w:rsidRPr="004F7685">
        <w:rPr>
          <w:sz w:val="24"/>
          <w:szCs w:val="24"/>
        </w:rPr>
        <w:t>nozomitsuchiya</w:t>
      </w:r>
      <w:proofErr w:type="spellEnd"/>
      <w:r w:rsidRPr="004F7685">
        <w:rPr>
          <w:sz w:val="24"/>
          <w:szCs w:val="24"/>
        </w:rPr>
        <w:t xml:space="preserve"> "</w:t>
      </w:r>
    </w:p>
    <w:p w14:paraId="7EB70433" w14:textId="2D2A041E" w:rsidR="004F7685" w:rsidRPr="004F7685" w:rsidRDefault="004F7685" w:rsidP="004F7685">
      <w:pPr>
        <w:pStyle w:val="ListParagraph"/>
        <w:rPr>
          <w:sz w:val="24"/>
          <w:szCs w:val="24"/>
        </w:rPr>
      </w:pPr>
      <w:r w:rsidRPr="004F7685">
        <w:rPr>
          <w:sz w:val="24"/>
          <w:szCs w:val="24"/>
        </w:rPr>
        <w:t xml:space="preserve">  duration: 2 * 60 * 1000 * 10,</w:t>
      </w:r>
    </w:p>
    <w:p w14:paraId="1A82BDB9" w14:textId="334854A8" w:rsidR="003A2036" w:rsidRPr="004F7685" w:rsidRDefault="004F7685" w:rsidP="004F7685">
      <w:pPr>
        <w:pStyle w:val="ListParagraph"/>
        <w:spacing w:after="0" w:line="240" w:lineRule="auto"/>
        <w:rPr>
          <w:sz w:val="24"/>
          <w:szCs w:val="24"/>
        </w:rPr>
      </w:pPr>
      <w:r w:rsidRPr="004F7685">
        <w:rPr>
          <w:sz w:val="24"/>
          <w:szCs w:val="24"/>
        </w:rPr>
        <w:t xml:space="preserve">  </w:t>
      </w:r>
      <w:proofErr w:type="spellStart"/>
      <w:r w:rsidRPr="004F7685">
        <w:rPr>
          <w:sz w:val="24"/>
          <w:szCs w:val="24"/>
        </w:rPr>
        <w:t>activeDuration</w:t>
      </w:r>
      <w:proofErr w:type="spellEnd"/>
      <w:r w:rsidRPr="004F7685">
        <w:rPr>
          <w:sz w:val="24"/>
          <w:szCs w:val="24"/>
        </w:rPr>
        <w:t>: 1000 * 60 * 10</w:t>
      </w:r>
      <w:r w:rsidRPr="004F7685">
        <w:rPr>
          <w:sz w:val="24"/>
          <w:szCs w:val="24"/>
        </w:rPr>
        <w:br/>
        <w:t>})</w:t>
      </w:r>
      <w:proofErr w:type="gramStart"/>
      <w:r w:rsidRPr="004F7685">
        <w:rPr>
          <w:sz w:val="24"/>
          <w:szCs w:val="24"/>
        </w:rPr>
        <w:t>);</w:t>
      </w:r>
      <w:proofErr w:type="gramEnd"/>
    </w:p>
    <w:p w14:paraId="3A8272E7" w14:textId="77777777" w:rsidR="003164FA" w:rsidRDefault="003164FA" w:rsidP="003164FA">
      <w:pPr>
        <w:pStyle w:val="ListParagraph"/>
        <w:spacing w:after="0" w:line="240" w:lineRule="auto"/>
      </w:pPr>
    </w:p>
    <w:p w14:paraId="097C5198" w14:textId="262D4D57" w:rsidR="00D2511E" w:rsidRDefault="00D2511E" w:rsidP="00D2511E">
      <w:pPr>
        <w:pStyle w:val="ListParagraph"/>
        <w:numPr>
          <w:ilvl w:val="0"/>
          <w:numId w:val="31"/>
        </w:numPr>
        <w:spacing w:before="120"/>
      </w:pPr>
      <w:r w:rsidRPr="00A9136F">
        <w:t xml:space="preserve">Create a route ("/login") to display the login html page. Suppose the </w:t>
      </w:r>
      <w:proofErr w:type="spellStart"/>
      <w:r w:rsidRPr="00A9136F">
        <w:t>login.hbs</w:t>
      </w:r>
      <w:proofErr w:type="spellEnd"/>
      <w:r w:rsidRPr="00A9136F">
        <w:t xml:space="preserve"> view was created already. [1 mark]</w:t>
      </w:r>
    </w:p>
    <w:p w14:paraId="32FCC9A3" w14:textId="77777777" w:rsidR="00B427FD" w:rsidRPr="00B427FD" w:rsidRDefault="00B427FD" w:rsidP="00B427FD">
      <w:pPr>
        <w:pStyle w:val="ListParagraph"/>
        <w:spacing w:before="120"/>
        <w:ind w:left="360"/>
        <w:rPr>
          <w:sz w:val="24"/>
          <w:szCs w:val="24"/>
        </w:rPr>
      </w:pPr>
    </w:p>
    <w:p w14:paraId="0E66251B" w14:textId="77777777" w:rsidR="004F7685" w:rsidRPr="00B427FD" w:rsidRDefault="004F7685" w:rsidP="004F7685">
      <w:pPr>
        <w:pStyle w:val="ListParagraph"/>
        <w:spacing w:before="120"/>
        <w:rPr>
          <w:sz w:val="24"/>
          <w:szCs w:val="24"/>
        </w:rPr>
      </w:pPr>
      <w:proofErr w:type="spellStart"/>
      <w:proofErr w:type="gramStart"/>
      <w:r w:rsidRPr="00B427FD">
        <w:rPr>
          <w:sz w:val="24"/>
          <w:szCs w:val="24"/>
        </w:rPr>
        <w:t>app.get</w:t>
      </w:r>
      <w:proofErr w:type="spellEnd"/>
      <w:r w:rsidRPr="00B427FD">
        <w:rPr>
          <w:sz w:val="24"/>
          <w:szCs w:val="24"/>
        </w:rPr>
        <w:t>(</w:t>
      </w:r>
      <w:proofErr w:type="gramEnd"/>
      <w:r w:rsidRPr="00B427FD">
        <w:rPr>
          <w:sz w:val="24"/>
          <w:szCs w:val="24"/>
        </w:rPr>
        <w:t>"/login", function(req, res) {</w:t>
      </w:r>
    </w:p>
    <w:p w14:paraId="7FAA232B" w14:textId="77777777" w:rsidR="004F7685" w:rsidRPr="00B427FD" w:rsidRDefault="004F7685" w:rsidP="004F7685">
      <w:pPr>
        <w:pStyle w:val="ListParagraph"/>
        <w:spacing w:before="120"/>
        <w:rPr>
          <w:sz w:val="24"/>
          <w:szCs w:val="24"/>
        </w:rPr>
      </w:pPr>
      <w:r w:rsidRPr="00B427FD">
        <w:rPr>
          <w:sz w:val="24"/>
          <w:szCs w:val="24"/>
        </w:rPr>
        <w:t xml:space="preserve">  </w:t>
      </w:r>
      <w:proofErr w:type="spellStart"/>
      <w:proofErr w:type="gramStart"/>
      <w:r w:rsidRPr="00B427FD">
        <w:rPr>
          <w:sz w:val="24"/>
          <w:szCs w:val="24"/>
        </w:rPr>
        <w:t>res.render</w:t>
      </w:r>
      <w:proofErr w:type="spellEnd"/>
      <w:proofErr w:type="gramEnd"/>
      <w:r w:rsidRPr="00B427FD">
        <w:rPr>
          <w:sz w:val="24"/>
          <w:szCs w:val="24"/>
        </w:rPr>
        <w:t>("login");</w:t>
      </w:r>
    </w:p>
    <w:p w14:paraId="77300D54" w14:textId="6FCD8EDD" w:rsidR="00D2511E" w:rsidRPr="00B427FD" w:rsidRDefault="004F7685" w:rsidP="004F7685">
      <w:pPr>
        <w:pStyle w:val="ListParagraph"/>
        <w:spacing w:before="120"/>
        <w:rPr>
          <w:sz w:val="24"/>
          <w:szCs w:val="24"/>
        </w:rPr>
      </w:pPr>
      <w:r w:rsidRPr="00B427FD">
        <w:rPr>
          <w:sz w:val="24"/>
          <w:szCs w:val="24"/>
        </w:rPr>
        <w:t>});</w:t>
      </w:r>
    </w:p>
    <w:p w14:paraId="3BEEADD2" w14:textId="77777777" w:rsidR="004F7685" w:rsidRDefault="004F7685" w:rsidP="004F7685">
      <w:pPr>
        <w:pStyle w:val="ListParagraph"/>
        <w:spacing w:before="120"/>
        <w:ind w:left="360"/>
      </w:pPr>
    </w:p>
    <w:p w14:paraId="397EE3C8" w14:textId="14D62AAE" w:rsidR="003164FA" w:rsidRDefault="003164FA" w:rsidP="00701CCB">
      <w:pPr>
        <w:pStyle w:val="ListParagraph"/>
        <w:numPr>
          <w:ilvl w:val="0"/>
          <w:numId w:val="31"/>
        </w:numPr>
        <w:spacing w:before="120"/>
      </w:pPr>
      <w:r>
        <w:t xml:space="preserve">Suppose the route ("/login") for validate user’s credentials was created already. Write only the code in the “login” route to </w:t>
      </w:r>
      <w:r w:rsidR="00D2511E">
        <w:t>create</w:t>
      </w:r>
      <w:r>
        <w:t xml:space="preserve"> session’s user object with </w:t>
      </w:r>
      <w:proofErr w:type="gramStart"/>
      <w:r>
        <w:t>your</w:t>
      </w:r>
      <w:proofErr w:type="gramEnd"/>
      <w:r>
        <w:t xml:space="preserve"> learn id </w:t>
      </w:r>
      <w:r w:rsidR="00701CCB">
        <w:t xml:space="preserve">as username </w:t>
      </w:r>
      <w:r>
        <w:t>and your Seneca Email</w:t>
      </w:r>
      <w:r w:rsidR="00701CCB">
        <w:t xml:space="preserve"> as email value</w:t>
      </w:r>
      <w:r>
        <w:t>. [2 marks]</w:t>
      </w:r>
    </w:p>
    <w:p w14:paraId="53F53DA8" w14:textId="77777777" w:rsidR="003164FA" w:rsidRPr="00B427FD" w:rsidRDefault="003164FA" w:rsidP="003164FA">
      <w:pPr>
        <w:ind w:left="720"/>
        <w:rPr>
          <w:rFonts w:ascii="Calibri" w:hAnsi="Calibri" w:cs="Calibri"/>
        </w:rPr>
      </w:pPr>
      <w:proofErr w:type="spellStart"/>
      <w:proofErr w:type="gramStart"/>
      <w:r w:rsidRPr="00B427FD">
        <w:rPr>
          <w:rFonts w:ascii="Calibri" w:hAnsi="Calibri" w:cs="Calibri"/>
        </w:rPr>
        <w:t>app.post</w:t>
      </w:r>
      <w:proofErr w:type="spellEnd"/>
      <w:r w:rsidRPr="00B427FD">
        <w:rPr>
          <w:rFonts w:ascii="Calibri" w:hAnsi="Calibri" w:cs="Calibri"/>
        </w:rPr>
        <w:t>(</w:t>
      </w:r>
      <w:proofErr w:type="gramEnd"/>
      <w:r w:rsidRPr="00B427FD">
        <w:rPr>
          <w:rFonts w:ascii="Calibri" w:hAnsi="Calibri" w:cs="Calibri"/>
        </w:rPr>
        <w:t>"/login", (req, res) =&gt; {</w:t>
      </w:r>
    </w:p>
    <w:p w14:paraId="11B0B326" w14:textId="77777777" w:rsidR="004F7685" w:rsidRPr="00B427FD" w:rsidRDefault="004F7685" w:rsidP="003164FA">
      <w:pPr>
        <w:ind w:left="720"/>
        <w:rPr>
          <w:rFonts w:ascii="Calibri" w:hAnsi="Calibri" w:cs="Calibri"/>
        </w:rPr>
      </w:pPr>
    </w:p>
    <w:p w14:paraId="4D68DFDF" w14:textId="5AD69927" w:rsidR="004F7685" w:rsidRPr="00B427FD" w:rsidRDefault="00CC476B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</w:t>
      </w:r>
      <w:r w:rsidR="004F7685" w:rsidRPr="00B427FD">
        <w:rPr>
          <w:rFonts w:ascii="Calibri" w:hAnsi="Calibri" w:cs="Calibri"/>
        </w:rPr>
        <w:t xml:space="preserve">const username = </w:t>
      </w:r>
      <w:proofErr w:type="spellStart"/>
      <w:proofErr w:type="gramStart"/>
      <w:r w:rsidR="004F7685" w:rsidRPr="00B427FD">
        <w:rPr>
          <w:rFonts w:ascii="Calibri" w:hAnsi="Calibri" w:cs="Calibri"/>
        </w:rPr>
        <w:t>req.body</w:t>
      </w:r>
      <w:proofErr w:type="gramEnd"/>
      <w:r w:rsidR="004F7685" w:rsidRPr="00B427FD">
        <w:rPr>
          <w:rFonts w:ascii="Calibri" w:hAnsi="Calibri" w:cs="Calibri"/>
        </w:rPr>
        <w:t>.</w:t>
      </w:r>
      <w:r w:rsidR="004F365C" w:rsidRPr="00B427FD">
        <w:rPr>
          <w:rFonts w:ascii="Calibri" w:hAnsi="Calibri" w:cs="Calibri"/>
        </w:rPr>
        <w:t>learnid</w:t>
      </w:r>
      <w:proofErr w:type="spellEnd"/>
      <w:r w:rsidR="004F7685" w:rsidRPr="00B427FD">
        <w:rPr>
          <w:rFonts w:ascii="Calibri" w:hAnsi="Calibri" w:cs="Calibri"/>
        </w:rPr>
        <w:t>;</w:t>
      </w:r>
    </w:p>
    <w:p w14:paraId="4B615197" w14:textId="77777777" w:rsidR="004F7685" w:rsidRPr="00B427FD" w:rsidRDefault="004F7685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const password = </w:t>
      </w:r>
      <w:proofErr w:type="spellStart"/>
      <w:proofErr w:type="gramStart"/>
      <w:r w:rsidRPr="00B427FD">
        <w:rPr>
          <w:rFonts w:ascii="Calibri" w:hAnsi="Calibri" w:cs="Calibri"/>
        </w:rPr>
        <w:t>req.body</w:t>
      </w:r>
      <w:proofErr w:type="gramEnd"/>
      <w:r w:rsidRPr="00B427FD">
        <w:rPr>
          <w:rFonts w:ascii="Calibri" w:hAnsi="Calibri" w:cs="Calibri"/>
        </w:rPr>
        <w:t>.password</w:t>
      </w:r>
      <w:proofErr w:type="spellEnd"/>
      <w:r w:rsidRPr="00B427FD">
        <w:rPr>
          <w:rFonts w:ascii="Calibri" w:hAnsi="Calibri" w:cs="Calibri"/>
        </w:rPr>
        <w:t>;</w:t>
      </w:r>
    </w:p>
    <w:p w14:paraId="6F83F70D" w14:textId="77777777" w:rsidR="004F7685" w:rsidRPr="00B427FD" w:rsidRDefault="004F7685" w:rsidP="004F7685">
      <w:pPr>
        <w:ind w:left="720"/>
        <w:rPr>
          <w:rFonts w:ascii="Calibri" w:hAnsi="Calibri" w:cs="Calibri"/>
        </w:rPr>
      </w:pPr>
    </w:p>
    <w:p w14:paraId="34A9AED3" w14:textId="77777777" w:rsidR="004F7685" w:rsidRPr="00B427FD" w:rsidRDefault="004F7685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</w:t>
      </w:r>
      <w:proofErr w:type="gramStart"/>
      <w:r w:rsidRPr="00B427FD">
        <w:rPr>
          <w:rFonts w:ascii="Calibri" w:hAnsi="Calibri" w:cs="Calibri"/>
        </w:rPr>
        <w:t>if(</w:t>
      </w:r>
      <w:proofErr w:type="gramEnd"/>
      <w:r w:rsidRPr="00B427FD">
        <w:rPr>
          <w:rFonts w:ascii="Calibri" w:hAnsi="Calibri" w:cs="Calibri"/>
        </w:rPr>
        <w:t>username === "" || password === "") {</w:t>
      </w:r>
    </w:p>
    <w:p w14:paraId="0498EB85" w14:textId="77777777" w:rsidR="004F7685" w:rsidRPr="00B427FD" w:rsidRDefault="004F7685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  return </w:t>
      </w:r>
      <w:proofErr w:type="spellStart"/>
      <w:proofErr w:type="gramStart"/>
      <w:r w:rsidRPr="00B427FD">
        <w:rPr>
          <w:rFonts w:ascii="Calibri" w:hAnsi="Calibri" w:cs="Calibri"/>
        </w:rPr>
        <w:t>res.render</w:t>
      </w:r>
      <w:proofErr w:type="spellEnd"/>
      <w:proofErr w:type="gramEnd"/>
      <w:r w:rsidRPr="00B427FD">
        <w:rPr>
          <w:rFonts w:ascii="Calibri" w:hAnsi="Calibri" w:cs="Calibri"/>
        </w:rPr>
        <w:t xml:space="preserve">("login", { </w:t>
      </w:r>
      <w:proofErr w:type="spellStart"/>
      <w:r w:rsidRPr="00B427FD">
        <w:rPr>
          <w:rFonts w:ascii="Calibri" w:hAnsi="Calibri" w:cs="Calibri"/>
        </w:rPr>
        <w:t>errorMsg</w:t>
      </w:r>
      <w:proofErr w:type="spellEnd"/>
      <w:r w:rsidRPr="00B427FD">
        <w:rPr>
          <w:rFonts w:ascii="Calibri" w:hAnsi="Calibri" w:cs="Calibri"/>
        </w:rPr>
        <w:t>: "Missing credentials.", layout: false });</w:t>
      </w:r>
    </w:p>
    <w:p w14:paraId="798FF5B3" w14:textId="0C226ADD" w:rsidR="004F7685" w:rsidRPr="00B427FD" w:rsidRDefault="004F7685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}</w:t>
      </w:r>
    </w:p>
    <w:p w14:paraId="1F6A63F3" w14:textId="77777777" w:rsidR="004F7685" w:rsidRPr="00B427FD" w:rsidRDefault="004F7685" w:rsidP="004F7685">
      <w:pPr>
        <w:ind w:left="720"/>
        <w:rPr>
          <w:rFonts w:ascii="Calibri" w:hAnsi="Calibri" w:cs="Calibri"/>
        </w:rPr>
      </w:pPr>
    </w:p>
    <w:p w14:paraId="5DA6F299" w14:textId="629D0EB8" w:rsidR="004F7685" w:rsidRPr="00B427FD" w:rsidRDefault="004F7685" w:rsidP="004F365C">
      <w:pPr>
        <w:ind w:firstLine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</w:t>
      </w:r>
      <w:proofErr w:type="gramStart"/>
      <w:r w:rsidRPr="00B427FD">
        <w:rPr>
          <w:rFonts w:ascii="Calibri" w:hAnsi="Calibri" w:cs="Calibri"/>
        </w:rPr>
        <w:t>if(</w:t>
      </w:r>
      <w:proofErr w:type="gramEnd"/>
      <w:r w:rsidRPr="00B427FD">
        <w:rPr>
          <w:rFonts w:ascii="Calibri" w:hAnsi="Calibri" w:cs="Calibri"/>
        </w:rPr>
        <w:t xml:space="preserve">username === </w:t>
      </w:r>
      <w:proofErr w:type="spellStart"/>
      <w:r w:rsidRPr="00B427FD">
        <w:rPr>
          <w:rFonts w:ascii="Calibri" w:hAnsi="Calibri" w:cs="Calibri"/>
        </w:rPr>
        <w:t>user.username</w:t>
      </w:r>
      <w:proofErr w:type="spellEnd"/>
      <w:r w:rsidRPr="00B427FD">
        <w:rPr>
          <w:rFonts w:ascii="Calibri" w:hAnsi="Calibri" w:cs="Calibri"/>
        </w:rPr>
        <w:t xml:space="preserve"> &amp;&amp; password === </w:t>
      </w:r>
      <w:proofErr w:type="spellStart"/>
      <w:r w:rsidRPr="00B427FD">
        <w:rPr>
          <w:rFonts w:ascii="Calibri" w:hAnsi="Calibri" w:cs="Calibri"/>
        </w:rPr>
        <w:t>user.password</w:t>
      </w:r>
      <w:proofErr w:type="spellEnd"/>
      <w:r w:rsidRPr="00B427FD">
        <w:rPr>
          <w:rFonts w:ascii="Calibri" w:hAnsi="Calibri" w:cs="Calibri"/>
        </w:rPr>
        <w:t>){</w:t>
      </w:r>
    </w:p>
    <w:p w14:paraId="1E4483D2" w14:textId="4F193BFE" w:rsidR="004F7685" w:rsidRPr="00B427FD" w:rsidRDefault="004F7685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 </w:t>
      </w:r>
      <w:r w:rsidR="004F365C" w:rsidRPr="00B427FD">
        <w:rPr>
          <w:rFonts w:ascii="Calibri" w:hAnsi="Calibri" w:cs="Calibri"/>
        </w:rPr>
        <w:t xml:space="preserve">  </w:t>
      </w:r>
      <w:r w:rsidRPr="00B427FD">
        <w:rPr>
          <w:rFonts w:ascii="Calibri" w:hAnsi="Calibri" w:cs="Calibri"/>
        </w:rPr>
        <w:t xml:space="preserve"> </w:t>
      </w:r>
      <w:proofErr w:type="spellStart"/>
      <w:proofErr w:type="gramStart"/>
      <w:r w:rsidRPr="00B427FD">
        <w:rPr>
          <w:rFonts w:ascii="Calibri" w:hAnsi="Calibri" w:cs="Calibri"/>
        </w:rPr>
        <w:t>req.session</w:t>
      </w:r>
      <w:proofErr w:type="gramEnd"/>
      <w:r w:rsidRPr="00B427FD">
        <w:rPr>
          <w:rFonts w:ascii="Calibri" w:hAnsi="Calibri" w:cs="Calibri"/>
        </w:rPr>
        <w:t>.user</w:t>
      </w:r>
      <w:proofErr w:type="spellEnd"/>
      <w:r w:rsidRPr="00B427FD">
        <w:rPr>
          <w:rFonts w:ascii="Calibri" w:hAnsi="Calibri" w:cs="Calibri"/>
        </w:rPr>
        <w:t xml:space="preserve"> = {</w:t>
      </w:r>
    </w:p>
    <w:p w14:paraId="4581DA24" w14:textId="77777777" w:rsidR="004F7685" w:rsidRPr="00B427FD" w:rsidRDefault="004F7685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    username: </w:t>
      </w:r>
      <w:proofErr w:type="spellStart"/>
      <w:proofErr w:type="gramStart"/>
      <w:r w:rsidRPr="00B427FD">
        <w:rPr>
          <w:rFonts w:ascii="Calibri" w:hAnsi="Calibri" w:cs="Calibri"/>
        </w:rPr>
        <w:t>user.username</w:t>
      </w:r>
      <w:proofErr w:type="spellEnd"/>
      <w:proofErr w:type="gramEnd"/>
      <w:r w:rsidRPr="00B427FD">
        <w:rPr>
          <w:rFonts w:ascii="Calibri" w:hAnsi="Calibri" w:cs="Calibri"/>
        </w:rPr>
        <w:t>,</w:t>
      </w:r>
    </w:p>
    <w:p w14:paraId="219A8287" w14:textId="72ED3622" w:rsidR="004F7685" w:rsidRPr="00B427FD" w:rsidRDefault="004F7685" w:rsidP="004F7685">
      <w:pPr>
        <w:ind w:left="720"/>
        <w:rPr>
          <w:rFonts w:ascii="Calibri" w:hAnsi="Calibri" w:cs="Calibri"/>
        </w:rPr>
      </w:pPr>
      <w:r w:rsidRPr="00B427FD">
        <w:rPr>
          <w:rFonts w:ascii="Calibri" w:hAnsi="Calibri" w:cs="Calibri"/>
        </w:rPr>
        <w:t xml:space="preserve">      email: </w:t>
      </w:r>
      <w:r w:rsidR="004F365C" w:rsidRPr="00B427FD">
        <w:rPr>
          <w:rFonts w:ascii="Calibri" w:hAnsi="Calibri" w:cs="Calibri"/>
        </w:rPr>
        <w:t>ntsuchiya1@myseneca.ca</w:t>
      </w:r>
    </w:p>
    <w:p w14:paraId="3F8E3AA7" w14:textId="4D89C747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lastRenderedPageBreak/>
        <w:t xml:space="preserve"> };</w:t>
      </w:r>
    </w:p>
    <w:p w14:paraId="4E6CE8B1" w14:textId="77777777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</w:p>
    <w:p w14:paraId="635EBF44" w14:textId="77777777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} else {</w:t>
      </w:r>
    </w:p>
    <w:p w14:paraId="59CA637E" w14:textId="77777777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  </w:t>
      </w:r>
      <w:proofErr w:type="spellStart"/>
      <w:proofErr w:type="gramStart"/>
      <w:r w:rsidRPr="00B427FD">
        <w:rPr>
          <w:rFonts w:asciiTheme="minorHAnsi" w:hAnsiTheme="minorHAnsi" w:cstheme="minorHAnsi"/>
        </w:rPr>
        <w:t>res.render</w:t>
      </w:r>
      <w:proofErr w:type="spellEnd"/>
      <w:proofErr w:type="gramEnd"/>
      <w:r w:rsidRPr="00B427FD">
        <w:rPr>
          <w:rFonts w:asciiTheme="minorHAnsi" w:hAnsiTheme="minorHAnsi" w:cstheme="minorHAnsi"/>
        </w:rPr>
        <w:t xml:space="preserve">("login", { </w:t>
      </w:r>
      <w:proofErr w:type="spellStart"/>
      <w:r w:rsidRPr="00B427FD">
        <w:rPr>
          <w:rFonts w:asciiTheme="minorHAnsi" w:hAnsiTheme="minorHAnsi" w:cstheme="minorHAnsi"/>
        </w:rPr>
        <w:t>errorMsg</w:t>
      </w:r>
      <w:proofErr w:type="spellEnd"/>
      <w:r w:rsidRPr="00B427FD">
        <w:rPr>
          <w:rFonts w:asciiTheme="minorHAnsi" w:hAnsiTheme="minorHAnsi" w:cstheme="minorHAnsi"/>
        </w:rPr>
        <w:t>: "invalid username or password!", layout: false});</w:t>
      </w:r>
    </w:p>
    <w:p w14:paraId="6C2EBC2C" w14:textId="314F37FE" w:rsidR="003A2036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}</w:t>
      </w:r>
    </w:p>
    <w:p w14:paraId="09049786" w14:textId="77777777" w:rsidR="003164FA" w:rsidRPr="00B427FD" w:rsidRDefault="003164FA" w:rsidP="00B427FD">
      <w:pPr>
        <w:ind w:firstLine="36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>});</w:t>
      </w:r>
    </w:p>
    <w:p w14:paraId="1035A8DA" w14:textId="77777777" w:rsidR="003164FA" w:rsidRDefault="003164FA" w:rsidP="003164FA">
      <w:pPr>
        <w:pStyle w:val="ListParagraph"/>
        <w:spacing w:after="0" w:line="240" w:lineRule="auto"/>
      </w:pPr>
    </w:p>
    <w:p w14:paraId="2025E562" w14:textId="77777777" w:rsidR="00BA0FDB" w:rsidRDefault="00BA0FDB" w:rsidP="00BA0FDB">
      <w:pPr>
        <w:pStyle w:val="ListParagraph"/>
        <w:numPr>
          <w:ilvl w:val="0"/>
          <w:numId w:val="31"/>
        </w:numPr>
        <w:spacing w:before="120"/>
      </w:pPr>
      <w:r>
        <w:t xml:space="preserve">Complete the </w:t>
      </w:r>
      <w:r w:rsidRPr="005D61DE">
        <w:t>helper middleware function</w:t>
      </w:r>
      <w:r>
        <w:t>.</w:t>
      </w:r>
      <w:r w:rsidRPr="005D61DE">
        <w:t xml:space="preserve"> </w:t>
      </w:r>
      <w:r>
        <w:t>I</w:t>
      </w:r>
      <w:r w:rsidRPr="005D61DE">
        <w:t xml:space="preserve">f a user is </w:t>
      </w:r>
      <w:r>
        <w:t>authenticated call the next function. If not redirect to the login page. [2 marks]</w:t>
      </w:r>
    </w:p>
    <w:p w14:paraId="180DAEDD" w14:textId="1A466483" w:rsidR="00BA0FDB" w:rsidRPr="00B427FD" w:rsidRDefault="00BA0FDB" w:rsidP="00B427FD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function </w:t>
      </w:r>
      <w:proofErr w:type="spellStart"/>
      <w:proofErr w:type="gramStart"/>
      <w:r w:rsidRPr="00B427FD">
        <w:rPr>
          <w:rFonts w:asciiTheme="minorHAnsi" w:hAnsiTheme="minorHAnsi" w:cstheme="minorHAnsi"/>
        </w:rPr>
        <w:t>ensureLogin</w:t>
      </w:r>
      <w:proofErr w:type="spellEnd"/>
      <w:r w:rsidRPr="00B427FD">
        <w:rPr>
          <w:rFonts w:asciiTheme="minorHAnsi" w:hAnsiTheme="minorHAnsi" w:cstheme="minorHAnsi"/>
        </w:rPr>
        <w:t>(</w:t>
      </w:r>
      <w:proofErr w:type="gramEnd"/>
      <w:r w:rsidRPr="00B427FD">
        <w:rPr>
          <w:rFonts w:asciiTheme="minorHAnsi" w:hAnsiTheme="minorHAnsi" w:cstheme="minorHAnsi"/>
        </w:rPr>
        <w:t xml:space="preserve">req, res, next) </w:t>
      </w:r>
      <w:r w:rsidR="00B427FD">
        <w:rPr>
          <w:rFonts w:asciiTheme="minorHAnsi" w:hAnsiTheme="minorHAnsi" w:cstheme="minorHAnsi"/>
        </w:rPr>
        <w:t>{</w:t>
      </w:r>
    </w:p>
    <w:p w14:paraId="0C6AC839" w14:textId="77777777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if </w:t>
      </w:r>
      <w:proofErr w:type="gramStart"/>
      <w:r w:rsidRPr="00B427FD">
        <w:rPr>
          <w:rFonts w:asciiTheme="minorHAnsi" w:hAnsiTheme="minorHAnsi" w:cstheme="minorHAnsi"/>
        </w:rPr>
        <w:t>(!</w:t>
      </w:r>
      <w:proofErr w:type="spellStart"/>
      <w:r w:rsidRPr="00B427FD">
        <w:rPr>
          <w:rFonts w:asciiTheme="minorHAnsi" w:hAnsiTheme="minorHAnsi" w:cstheme="minorHAnsi"/>
        </w:rPr>
        <w:t>req</w:t>
      </w:r>
      <w:proofErr w:type="gramEnd"/>
      <w:r w:rsidRPr="00B427FD">
        <w:rPr>
          <w:rFonts w:asciiTheme="minorHAnsi" w:hAnsiTheme="minorHAnsi" w:cstheme="minorHAnsi"/>
        </w:rPr>
        <w:t>.session.user</w:t>
      </w:r>
      <w:proofErr w:type="spellEnd"/>
      <w:r w:rsidRPr="00B427FD">
        <w:rPr>
          <w:rFonts w:asciiTheme="minorHAnsi" w:hAnsiTheme="minorHAnsi" w:cstheme="minorHAnsi"/>
        </w:rPr>
        <w:t>) {</w:t>
      </w:r>
    </w:p>
    <w:p w14:paraId="778FE9DA" w14:textId="77777777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  </w:t>
      </w:r>
      <w:proofErr w:type="spellStart"/>
      <w:proofErr w:type="gramStart"/>
      <w:r w:rsidRPr="00B427FD">
        <w:rPr>
          <w:rFonts w:asciiTheme="minorHAnsi" w:hAnsiTheme="minorHAnsi" w:cstheme="minorHAnsi"/>
        </w:rPr>
        <w:t>res.redirect</w:t>
      </w:r>
      <w:proofErr w:type="spellEnd"/>
      <w:proofErr w:type="gramEnd"/>
      <w:r w:rsidRPr="00B427FD">
        <w:rPr>
          <w:rFonts w:asciiTheme="minorHAnsi" w:hAnsiTheme="minorHAnsi" w:cstheme="minorHAnsi"/>
        </w:rPr>
        <w:t>("/login");</w:t>
      </w:r>
    </w:p>
    <w:p w14:paraId="670B4468" w14:textId="77777777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} else {</w:t>
      </w:r>
    </w:p>
    <w:p w14:paraId="364C3F7F" w14:textId="711CD4E3" w:rsidR="004F7685" w:rsidRPr="00B427FD" w:rsidRDefault="004F7685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  </w:t>
      </w:r>
      <w:proofErr w:type="gramStart"/>
      <w:r w:rsidRPr="00B427FD">
        <w:rPr>
          <w:rFonts w:asciiTheme="minorHAnsi" w:hAnsiTheme="minorHAnsi" w:cstheme="minorHAnsi"/>
        </w:rPr>
        <w:t>next(</w:t>
      </w:r>
      <w:proofErr w:type="gramEnd"/>
      <w:r w:rsidRPr="00B427FD">
        <w:rPr>
          <w:rFonts w:asciiTheme="minorHAnsi" w:hAnsiTheme="minorHAnsi" w:cstheme="minorHAnsi"/>
        </w:rPr>
        <w:t>);</w:t>
      </w:r>
    </w:p>
    <w:p w14:paraId="7A200B70" w14:textId="1E23E82B" w:rsidR="00B427FD" w:rsidRPr="00B427FD" w:rsidRDefault="00B427FD" w:rsidP="004F7685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>}</w:t>
      </w:r>
    </w:p>
    <w:p w14:paraId="628E7650" w14:textId="5AE68133" w:rsidR="00B427FD" w:rsidRPr="00B427FD" w:rsidRDefault="00B427FD" w:rsidP="00B427FD">
      <w:pPr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       }</w:t>
      </w:r>
    </w:p>
    <w:p w14:paraId="57F76DF3" w14:textId="77777777" w:rsidR="00B427FD" w:rsidRPr="004F365C" w:rsidRDefault="00B427FD" w:rsidP="00B427FD">
      <w:pPr>
        <w:rPr>
          <w:rFonts w:asciiTheme="minorHAnsi" w:hAnsiTheme="minorHAnsi" w:cstheme="minorHAnsi"/>
        </w:rPr>
      </w:pPr>
    </w:p>
    <w:p w14:paraId="0835F70C" w14:textId="30F960B1" w:rsidR="00BA0FDB" w:rsidRDefault="00BA0FDB" w:rsidP="00BA0FDB">
      <w:pPr>
        <w:pStyle w:val="ListParagraph"/>
        <w:numPr>
          <w:ilvl w:val="0"/>
          <w:numId w:val="31"/>
        </w:numPr>
        <w:spacing w:before="120"/>
      </w:pPr>
      <w:r>
        <w:t>Complete the log out process by destroying the session. [1 mark]</w:t>
      </w:r>
    </w:p>
    <w:p w14:paraId="1953410F" w14:textId="77777777" w:rsidR="00BA0FDB" w:rsidRPr="00B427FD" w:rsidRDefault="00BA0FDB" w:rsidP="00BA0FDB">
      <w:pPr>
        <w:ind w:left="720"/>
        <w:rPr>
          <w:rFonts w:asciiTheme="minorHAnsi" w:hAnsiTheme="minorHAnsi" w:cstheme="minorHAnsi"/>
        </w:rPr>
      </w:pPr>
      <w:proofErr w:type="spellStart"/>
      <w:proofErr w:type="gramStart"/>
      <w:r w:rsidRPr="00B427FD">
        <w:rPr>
          <w:rFonts w:asciiTheme="minorHAnsi" w:hAnsiTheme="minorHAnsi" w:cstheme="minorHAnsi"/>
        </w:rPr>
        <w:t>app.get</w:t>
      </w:r>
      <w:proofErr w:type="spellEnd"/>
      <w:r w:rsidRPr="00B427FD">
        <w:rPr>
          <w:rFonts w:asciiTheme="minorHAnsi" w:hAnsiTheme="minorHAnsi" w:cstheme="minorHAnsi"/>
        </w:rPr>
        <w:t>(</w:t>
      </w:r>
      <w:proofErr w:type="gramEnd"/>
      <w:r w:rsidRPr="00B427FD">
        <w:rPr>
          <w:rFonts w:asciiTheme="minorHAnsi" w:hAnsiTheme="minorHAnsi" w:cstheme="minorHAnsi"/>
        </w:rPr>
        <w:t>"/logout", function(req, res) {</w:t>
      </w:r>
    </w:p>
    <w:p w14:paraId="24FAE73F" w14:textId="7F927B14" w:rsidR="003A2036" w:rsidRPr="00B427FD" w:rsidRDefault="004F7685" w:rsidP="00BA0FDB">
      <w:pPr>
        <w:ind w:left="720"/>
        <w:rPr>
          <w:rFonts w:asciiTheme="minorHAnsi" w:hAnsiTheme="minorHAnsi" w:cstheme="minorHAnsi"/>
          <w:sz w:val="12"/>
        </w:rPr>
      </w:pPr>
      <w:proofErr w:type="spellStart"/>
      <w:proofErr w:type="gramStart"/>
      <w:r w:rsidRPr="00B427FD">
        <w:rPr>
          <w:rFonts w:asciiTheme="minorHAnsi" w:hAnsiTheme="minorHAnsi" w:cstheme="minorHAnsi"/>
        </w:rPr>
        <w:t>req.session</w:t>
      </w:r>
      <w:proofErr w:type="gramEnd"/>
      <w:r w:rsidRPr="00B427FD">
        <w:rPr>
          <w:rFonts w:asciiTheme="minorHAnsi" w:hAnsiTheme="minorHAnsi" w:cstheme="minorHAnsi"/>
        </w:rPr>
        <w:t>.reset</w:t>
      </w:r>
      <w:proofErr w:type="spellEnd"/>
      <w:r w:rsidRPr="00B427FD">
        <w:rPr>
          <w:rFonts w:asciiTheme="minorHAnsi" w:hAnsiTheme="minorHAnsi" w:cstheme="minorHAnsi"/>
        </w:rPr>
        <w:t>();</w:t>
      </w:r>
    </w:p>
    <w:p w14:paraId="45D9451C" w14:textId="77777777" w:rsidR="00BA0FDB" w:rsidRPr="00B427FD" w:rsidRDefault="00BA0FDB" w:rsidP="00BA0FDB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 xml:space="preserve">  </w:t>
      </w:r>
      <w:proofErr w:type="spellStart"/>
      <w:proofErr w:type="gramStart"/>
      <w:r w:rsidRPr="00B427FD">
        <w:rPr>
          <w:rFonts w:asciiTheme="minorHAnsi" w:hAnsiTheme="minorHAnsi" w:cstheme="minorHAnsi"/>
        </w:rPr>
        <w:t>res.redirect</w:t>
      </w:r>
      <w:proofErr w:type="spellEnd"/>
      <w:proofErr w:type="gramEnd"/>
      <w:r w:rsidRPr="00B427FD">
        <w:rPr>
          <w:rFonts w:asciiTheme="minorHAnsi" w:hAnsiTheme="minorHAnsi" w:cstheme="minorHAnsi"/>
        </w:rPr>
        <w:t>("/login");</w:t>
      </w:r>
    </w:p>
    <w:p w14:paraId="3B3D264D" w14:textId="77777777" w:rsidR="00BA0FDB" w:rsidRPr="00B427FD" w:rsidRDefault="00BA0FDB" w:rsidP="00BA0FDB">
      <w:pPr>
        <w:ind w:left="720"/>
        <w:rPr>
          <w:rFonts w:asciiTheme="minorHAnsi" w:hAnsiTheme="minorHAnsi" w:cstheme="minorHAnsi"/>
        </w:rPr>
      </w:pPr>
      <w:r w:rsidRPr="00B427FD">
        <w:rPr>
          <w:rFonts w:asciiTheme="minorHAnsi" w:hAnsiTheme="minorHAnsi" w:cstheme="minorHAnsi"/>
        </w:rPr>
        <w:t>});</w:t>
      </w:r>
    </w:p>
    <w:p w14:paraId="7FD6563E" w14:textId="77777777" w:rsidR="00BA0FDB" w:rsidRDefault="00BA0FDB" w:rsidP="00BA0FDB">
      <w:pPr>
        <w:pStyle w:val="ListParagraph"/>
        <w:spacing w:after="0" w:line="240" w:lineRule="auto"/>
      </w:pPr>
    </w:p>
    <w:p w14:paraId="041BC9EB" w14:textId="77777777" w:rsidR="003164FA" w:rsidRDefault="003164FA" w:rsidP="003164FA">
      <w:pPr>
        <w:pStyle w:val="ListParagraph"/>
        <w:spacing w:after="0" w:line="240" w:lineRule="auto"/>
      </w:pPr>
    </w:p>
    <w:p w14:paraId="391DE3B6" w14:textId="77777777" w:rsidR="003164FA" w:rsidRDefault="003164FA" w:rsidP="00D2511E">
      <w:pPr>
        <w:pStyle w:val="ListParagraph"/>
        <w:numPr>
          <w:ilvl w:val="0"/>
          <w:numId w:val="31"/>
        </w:numPr>
        <w:spacing w:before="120"/>
      </w:pPr>
      <w:r>
        <w:t xml:space="preserve">create the route “/about” to render the </w:t>
      </w:r>
      <w:proofErr w:type="spellStart"/>
      <w:r>
        <w:t>about.hbs</w:t>
      </w:r>
      <w:proofErr w:type="spellEnd"/>
      <w:r>
        <w:t xml:space="preserve"> page. Note: only authenticated user can access the page.</w:t>
      </w:r>
    </w:p>
    <w:p w14:paraId="4AB57E74" w14:textId="6605DA40" w:rsidR="003164FA" w:rsidRDefault="003164FA" w:rsidP="003164FA">
      <w:pPr>
        <w:pStyle w:val="ListParagraph"/>
        <w:spacing w:after="0" w:line="240" w:lineRule="auto"/>
      </w:pPr>
      <w:r>
        <w:t>[</w:t>
      </w:r>
      <w:r w:rsidR="004B1D8B">
        <w:t>1</w:t>
      </w:r>
      <w:r>
        <w:t xml:space="preserve"> mark]</w:t>
      </w:r>
    </w:p>
    <w:p w14:paraId="2FC110F7" w14:textId="77777777" w:rsidR="003164FA" w:rsidRDefault="003164FA" w:rsidP="003164FA">
      <w:pPr>
        <w:rPr>
          <w:sz w:val="18"/>
        </w:rPr>
      </w:pPr>
    </w:p>
    <w:p w14:paraId="0F24C0DF" w14:textId="77777777" w:rsidR="004F7685" w:rsidRPr="00B427FD" w:rsidRDefault="004F7685" w:rsidP="004F7685">
      <w:pPr>
        <w:pStyle w:val="ListParagraph"/>
        <w:rPr>
          <w:rFonts w:ascii="Calibri" w:hAnsi="Calibri" w:cs="Calibri"/>
          <w:sz w:val="24"/>
          <w:szCs w:val="24"/>
        </w:rPr>
      </w:pPr>
      <w:proofErr w:type="spellStart"/>
      <w:proofErr w:type="gramStart"/>
      <w:r w:rsidRPr="00B427FD">
        <w:rPr>
          <w:rFonts w:ascii="Calibri" w:hAnsi="Calibri" w:cs="Calibri"/>
          <w:sz w:val="24"/>
          <w:szCs w:val="24"/>
        </w:rPr>
        <w:t>app.get</w:t>
      </w:r>
      <w:proofErr w:type="spellEnd"/>
      <w:r w:rsidRPr="00B427FD">
        <w:rPr>
          <w:rFonts w:ascii="Calibri" w:hAnsi="Calibri" w:cs="Calibri"/>
          <w:sz w:val="24"/>
          <w:szCs w:val="24"/>
        </w:rPr>
        <w:t>(</w:t>
      </w:r>
      <w:proofErr w:type="gramEnd"/>
      <w:r w:rsidRPr="00B427FD">
        <w:rPr>
          <w:rFonts w:ascii="Calibri" w:hAnsi="Calibri" w:cs="Calibri"/>
          <w:sz w:val="24"/>
          <w:szCs w:val="24"/>
        </w:rPr>
        <w:t xml:space="preserve">"/about", </w:t>
      </w:r>
      <w:proofErr w:type="spellStart"/>
      <w:r w:rsidRPr="00B427FD">
        <w:rPr>
          <w:rFonts w:ascii="Calibri" w:hAnsi="Calibri" w:cs="Calibri"/>
          <w:sz w:val="24"/>
          <w:szCs w:val="24"/>
        </w:rPr>
        <w:t>ensureLogin</w:t>
      </w:r>
      <w:proofErr w:type="spellEnd"/>
      <w:r w:rsidRPr="00B427FD">
        <w:rPr>
          <w:rFonts w:ascii="Calibri" w:hAnsi="Calibri" w:cs="Calibri"/>
          <w:sz w:val="24"/>
          <w:szCs w:val="24"/>
        </w:rPr>
        <w:t>, (req, res) =&gt; {</w:t>
      </w:r>
    </w:p>
    <w:p w14:paraId="1007D473" w14:textId="18221D5F" w:rsidR="004F7685" w:rsidRPr="00B427FD" w:rsidRDefault="004F7685" w:rsidP="004F7685">
      <w:pPr>
        <w:pStyle w:val="ListParagraph"/>
        <w:rPr>
          <w:rFonts w:ascii="Calibri" w:hAnsi="Calibri" w:cs="Calibri"/>
          <w:sz w:val="24"/>
          <w:szCs w:val="24"/>
        </w:rPr>
      </w:pPr>
      <w:r w:rsidRPr="00B427FD">
        <w:rPr>
          <w:rFonts w:ascii="Calibri" w:hAnsi="Calibri" w:cs="Calibri"/>
          <w:sz w:val="24"/>
          <w:szCs w:val="24"/>
        </w:rPr>
        <w:t xml:space="preserve">    </w:t>
      </w:r>
      <w:proofErr w:type="spellStart"/>
      <w:proofErr w:type="gramStart"/>
      <w:r w:rsidRPr="00B427FD">
        <w:rPr>
          <w:rFonts w:ascii="Calibri" w:hAnsi="Calibri" w:cs="Calibri"/>
          <w:sz w:val="24"/>
          <w:szCs w:val="24"/>
        </w:rPr>
        <w:t>res.render</w:t>
      </w:r>
      <w:proofErr w:type="spellEnd"/>
      <w:proofErr w:type="gramEnd"/>
      <w:r w:rsidRPr="00B427FD">
        <w:rPr>
          <w:rFonts w:ascii="Calibri" w:hAnsi="Calibri" w:cs="Calibri"/>
          <w:sz w:val="24"/>
          <w:szCs w:val="24"/>
        </w:rPr>
        <w:t xml:space="preserve">("about", {user: </w:t>
      </w:r>
      <w:proofErr w:type="spellStart"/>
      <w:r w:rsidRPr="00B427FD">
        <w:rPr>
          <w:rFonts w:ascii="Calibri" w:hAnsi="Calibri" w:cs="Calibri"/>
          <w:sz w:val="24"/>
          <w:szCs w:val="24"/>
        </w:rPr>
        <w:t>req.session.user</w:t>
      </w:r>
      <w:proofErr w:type="spellEnd"/>
      <w:r w:rsidRPr="00B427FD">
        <w:rPr>
          <w:rFonts w:ascii="Calibri" w:hAnsi="Calibri" w:cs="Calibri"/>
          <w:sz w:val="24"/>
          <w:szCs w:val="24"/>
        </w:rPr>
        <w:t>, layout: false});</w:t>
      </w:r>
    </w:p>
    <w:p w14:paraId="0C49475F" w14:textId="3188A7E0" w:rsidR="00885CE3" w:rsidRPr="00B427FD" w:rsidRDefault="004F7685" w:rsidP="004F365C">
      <w:pPr>
        <w:pStyle w:val="ListParagraph"/>
        <w:spacing w:after="0" w:line="240" w:lineRule="auto"/>
        <w:rPr>
          <w:rFonts w:ascii="Calibri" w:hAnsi="Calibri" w:cs="Calibri"/>
          <w:sz w:val="24"/>
          <w:szCs w:val="24"/>
        </w:rPr>
      </w:pPr>
      <w:r w:rsidRPr="00B427FD">
        <w:rPr>
          <w:rFonts w:ascii="Calibri" w:hAnsi="Calibri" w:cs="Calibri"/>
          <w:sz w:val="24"/>
          <w:szCs w:val="24"/>
        </w:rPr>
        <w:t xml:space="preserve">  });</w:t>
      </w:r>
    </w:p>
    <w:sectPr w:rsidR="00885CE3" w:rsidRPr="00B427FD" w:rsidSect="000B0D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787A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07897"/>
    <w:multiLevelType w:val="hybridMultilevel"/>
    <w:tmpl w:val="FD08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555D1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810CD"/>
    <w:multiLevelType w:val="hybridMultilevel"/>
    <w:tmpl w:val="65E46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75056"/>
    <w:multiLevelType w:val="hybridMultilevel"/>
    <w:tmpl w:val="6BA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918B6"/>
    <w:multiLevelType w:val="multilevel"/>
    <w:tmpl w:val="77BE1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2657B1"/>
    <w:multiLevelType w:val="hybridMultilevel"/>
    <w:tmpl w:val="B532F4E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44171E8"/>
    <w:multiLevelType w:val="multilevel"/>
    <w:tmpl w:val="5A70D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63605F"/>
    <w:multiLevelType w:val="hybridMultilevel"/>
    <w:tmpl w:val="4ACCF5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71733A"/>
    <w:multiLevelType w:val="multilevel"/>
    <w:tmpl w:val="A4DE5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80B4D26"/>
    <w:multiLevelType w:val="hybridMultilevel"/>
    <w:tmpl w:val="D0E688E6"/>
    <w:lvl w:ilvl="0" w:tplc="B1EC35C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594DD6"/>
    <w:multiLevelType w:val="hybridMultilevel"/>
    <w:tmpl w:val="B394C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74726"/>
    <w:multiLevelType w:val="hybridMultilevel"/>
    <w:tmpl w:val="5B44B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37F1E"/>
    <w:multiLevelType w:val="multilevel"/>
    <w:tmpl w:val="F21CB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9736A6"/>
    <w:multiLevelType w:val="hybridMultilevel"/>
    <w:tmpl w:val="679C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F072B"/>
    <w:multiLevelType w:val="hybridMultilevel"/>
    <w:tmpl w:val="771874C2"/>
    <w:lvl w:ilvl="0" w:tplc="2EDAB2B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EF27DE"/>
    <w:multiLevelType w:val="hybridMultilevel"/>
    <w:tmpl w:val="3922487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1B014BC"/>
    <w:multiLevelType w:val="hybridMultilevel"/>
    <w:tmpl w:val="397EF75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3B22D4E"/>
    <w:multiLevelType w:val="hybridMultilevel"/>
    <w:tmpl w:val="8A5E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5D3298"/>
    <w:multiLevelType w:val="multilevel"/>
    <w:tmpl w:val="7EE48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2A0AA5"/>
    <w:multiLevelType w:val="hybridMultilevel"/>
    <w:tmpl w:val="53E853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A6F0E39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3575726"/>
    <w:multiLevelType w:val="hybridMultilevel"/>
    <w:tmpl w:val="23FA8A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830782"/>
    <w:multiLevelType w:val="multilevel"/>
    <w:tmpl w:val="8474B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E1E527A"/>
    <w:multiLevelType w:val="hybridMultilevel"/>
    <w:tmpl w:val="C2720708"/>
    <w:lvl w:ilvl="0" w:tplc="CBF4E87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BF51A8"/>
    <w:multiLevelType w:val="hybridMultilevel"/>
    <w:tmpl w:val="BB9A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212AD"/>
    <w:multiLevelType w:val="hybridMultilevel"/>
    <w:tmpl w:val="96000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C36E7C"/>
    <w:multiLevelType w:val="multilevel"/>
    <w:tmpl w:val="A220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A14836"/>
    <w:multiLevelType w:val="hybridMultilevel"/>
    <w:tmpl w:val="2528C42A"/>
    <w:lvl w:ilvl="0" w:tplc="5B38D3A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B24354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25"/>
  </w:num>
  <w:num w:numId="4">
    <w:abstractNumId w:val="14"/>
  </w:num>
  <w:num w:numId="5">
    <w:abstractNumId w:val="21"/>
  </w:num>
  <w:num w:numId="6">
    <w:abstractNumId w:val="24"/>
  </w:num>
  <w:num w:numId="7">
    <w:abstractNumId w:val="23"/>
  </w:num>
  <w:num w:numId="8">
    <w:abstractNumId w:val="20"/>
  </w:num>
  <w:num w:numId="9">
    <w:abstractNumId w:val="7"/>
  </w:num>
  <w:num w:numId="10">
    <w:abstractNumId w:val="2"/>
  </w:num>
  <w:num w:numId="11">
    <w:abstractNumId w:val="26"/>
  </w:num>
  <w:num w:numId="12">
    <w:abstractNumId w:val="0"/>
  </w:num>
  <w:num w:numId="13">
    <w:abstractNumId w:val="28"/>
  </w:num>
  <w:num w:numId="14">
    <w:abstractNumId w:val="17"/>
  </w:num>
  <w:num w:numId="15">
    <w:abstractNumId w:val="16"/>
  </w:num>
  <w:num w:numId="16">
    <w:abstractNumId w:val="18"/>
  </w:num>
  <w:num w:numId="17">
    <w:abstractNumId w:val="3"/>
  </w:num>
  <w:num w:numId="18">
    <w:abstractNumId w:val="1"/>
  </w:num>
  <w:num w:numId="19">
    <w:abstractNumId w:val="6"/>
  </w:num>
  <w:num w:numId="20">
    <w:abstractNumId w:val="15"/>
  </w:num>
  <w:num w:numId="21">
    <w:abstractNumId w:val="12"/>
  </w:num>
  <w:num w:numId="22">
    <w:abstractNumId w:val="13"/>
  </w:num>
  <w:num w:numId="23">
    <w:abstractNumId w:val="22"/>
  </w:num>
  <w:num w:numId="24">
    <w:abstractNumId w:val="5"/>
  </w:num>
  <w:num w:numId="25">
    <w:abstractNumId w:val="19"/>
  </w:num>
  <w:num w:numId="26">
    <w:abstractNumId w:val="9"/>
  </w:num>
  <w:num w:numId="27">
    <w:abstractNumId w:val="8"/>
  </w:num>
  <w:num w:numId="2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10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tzAwMze0tDQyMbJU0lEKTi0uzszPAykwqgUAq0XN0CwAAAA="/>
  </w:docVars>
  <w:rsids>
    <w:rsidRoot w:val="00A45BF9"/>
    <w:rsid w:val="00011BFC"/>
    <w:rsid w:val="000123D2"/>
    <w:rsid w:val="00015470"/>
    <w:rsid w:val="00017451"/>
    <w:rsid w:val="00055646"/>
    <w:rsid w:val="00061D84"/>
    <w:rsid w:val="00073F17"/>
    <w:rsid w:val="0007628D"/>
    <w:rsid w:val="000A7481"/>
    <w:rsid w:val="000B0DD8"/>
    <w:rsid w:val="000C6F98"/>
    <w:rsid w:val="000D0D05"/>
    <w:rsid w:val="000D2F12"/>
    <w:rsid w:val="000F348B"/>
    <w:rsid w:val="000F4A62"/>
    <w:rsid w:val="001065D1"/>
    <w:rsid w:val="0012315A"/>
    <w:rsid w:val="0012587B"/>
    <w:rsid w:val="001379C3"/>
    <w:rsid w:val="00151F4D"/>
    <w:rsid w:val="001575D3"/>
    <w:rsid w:val="00174732"/>
    <w:rsid w:val="00175CA5"/>
    <w:rsid w:val="00180F62"/>
    <w:rsid w:val="0018191C"/>
    <w:rsid w:val="00192EC0"/>
    <w:rsid w:val="001A1117"/>
    <w:rsid w:val="001A1B05"/>
    <w:rsid w:val="001C2437"/>
    <w:rsid w:val="001C6999"/>
    <w:rsid w:val="001C6E21"/>
    <w:rsid w:val="001C7945"/>
    <w:rsid w:val="001D71C3"/>
    <w:rsid w:val="001E47CB"/>
    <w:rsid w:val="001E5560"/>
    <w:rsid w:val="001E7110"/>
    <w:rsid w:val="001F3BEA"/>
    <w:rsid w:val="002015AD"/>
    <w:rsid w:val="00204DAD"/>
    <w:rsid w:val="002050B2"/>
    <w:rsid w:val="00205F1B"/>
    <w:rsid w:val="00212AD3"/>
    <w:rsid w:val="00214947"/>
    <w:rsid w:val="00215623"/>
    <w:rsid w:val="00216581"/>
    <w:rsid w:val="00266B2C"/>
    <w:rsid w:val="0028073C"/>
    <w:rsid w:val="002A4F18"/>
    <w:rsid w:val="002C189D"/>
    <w:rsid w:val="002D20BB"/>
    <w:rsid w:val="002E6FB2"/>
    <w:rsid w:val="002F537A"/>
    <w:rsid w:val="002F5385"/>
    <w:rsid w:val="00300733"/>
    <w:rsid w:val="00304505"/>
    <w:rsid w:val="003048DE"/>
    <w:rsid w:val="003164FA"/>
    <w:rsid w:val="00333D33"/>
    <w:rsid w:val="00344306"/>
    <w:rsid w:val="00345C45"/>
    <w:rsid w:val="00347082"/>
    <w:rsid w:val="00350C97"/>
    <w:rsid w:val="00357C49"/>
    <w:rsid w:val="00360858"/>
    <w:rsid w:val="00365208"/>
    <w:rsid w:val="003A2036"/>
    <w:rsid w:val="003A44F1"/>
    <w:rsid w:val="003B2C62"/>
    <w:rsid w:val="003B47CB"/>
    <w:rsid w:val="003B5317"/>
    <w:rsid w:val="003C0B67"/>
    <w:rsid w:val="003D2AF6"/>
    <w:rsid w:val="003E7C13"/>
    <w:rsid w:val="003E7CCE"/>
    <w:rsid w:val="003F14CA"/>
    <w:rsid w:val="003F3D25"/>
    <w:rsid w:val="00401977"/>
    <w:rsid w:val="00401BF2"/>
    <w:rsid w:val="00407F34"/>
    <w:rsid w:val="00414499"/>
    <w:rsid w:val="00427C3A"/>
    <w:rsid w:val="00434B99"/>
    <w:rsid w:val="00470278"/>
    <w:rsid w:val="00492AC1"/>
    <w:rsid w:val="00496AD2"/>
    <w:rsid w:val="004A4A48"/>
    <w:rsid w:val="004A5726"/>
    <w:rsid w:val="004B1D8B"/>
    <w:rsid w:val="004B73B7"/>
    <w:rsid w:val="004C41BE"/>
    <w:rsid w:val="004D7CF2"/>
    <w:rsid w:val="004E2348"/>
    <w:rsid w:val="004E630B"/>
    <w:rsid w:val="004F365C"/>
    <w:rsid w:val="004F7685"/>
    <w:rsid w:val="004F7891"/>
    <w:rsid w:val="0050639F"/>
    <w:rsid w:val="00511F5E"/>
    <w:rsid w:val="005241CD"/>
    <w:rsid w:val="00541A86"/>
    <w:rsid w:val="00552C0B"/>
    <w:rsid w:val="0058572D"/>
    <w:rsid w:val="005871F5"/>
    <w:rsid w:val="005979F1"/>
    <w:rsid w:val="005A66DA"/>
    <w:rsid w:val="005C281C"/>
    <w:rsid w:val="005C43BC"/>
    <w:rsid w:val="005E3D23"/>
    <w:rsid w:val="005E5FCD"/>
    <w:rsid w:val="005E6A3A"/>
    <w:rsid w:val="005F64CE"/>
    <w:rsid w:val="0060116C"/>
    <w:rsid w:val="006105A9"/>
    <w:rsid w:val="00611B7B"/>
    <w:rsid w:val="006147A5"/>
    <w:rsid w:val="006151D8"/>
    <w:rsid w:val="00617BC5"/>
    <w:rsid w:val="00647122"/>
    <w:rsid w:val="0064727C"/>
    <w:rsid w:val="00666F2C"/>
    <w:rsid w:val="00672D08"/>
    <w:rsid w:val="006809AB"/>
    <w:rsid w:val="00681587"/>
    <w:rsid w:val="00684E74"/>
    <w:rsid w:val="006B1836"/>
    <w:rsid w:val="006B3797"/>
    <w:rsid w:val="006B4C54"/>
    <w:rsid w:val="006C1225"/>
    <w:rsid w:val="006C3D6F"/>
    <w:rsid w:val="006D752E"/>
    <w:rsid w:val="006F1A10"/>
    <w:rsid w:val="00701CCB"/>
    <w:rsid w:val="00705154"/>
    <w:rsid w:val="00707891"/>
    <w:rsid w:val="00731675"/>
    <w:rsid w:val="0073415D"/>
    <w:rsid w:val="007439A9"/>
    <w:rsid w:val="007835E5"/>
    <w:rsid w:val="00785885"/>
    <w:rsid w:val="00790D2C"/>
    <w:rsid w:val="00790E28"/>
    <w:rsid w:val="00796702"/>
    <w:rsid w:val="007A414B"/>
    <w:rsid w:val="007B0F1D"/>
    <w:rsid w:val="007B3921"/>
    <w:rsid w:val="007E0F0D"/>
    <w:rsid w:val="007E7BF7"/>
    <w:rsid w:val="007F5D24"/>
    <w:rsid w:val="00804122"/>
    <w:rsid w:val="008211EB"/>
    <w:rsid w:val="00825BFB"/>
    <w:rsid w:val="008269D2"/>
    <w:rsid w:val="00827478"/>
    <w:rsid w:val="00844B0C"/>
    <w:rsid w:val="00846DB3"/>
    <w:rsid w:val="00855343"/>
    <w:rsid w:val="00862B80"/>
    <w:rsid w:val="00885CE3"/>
    <w:rsid w:val="00892D9E"/>
    <w:rsid w:val="008A48B4"/>
    <w:rsid w:val="008C3347"/>
    <w:rsid w:val="008C6996"/>
    <w:rsid w:val="008D580D"/>
    <w:rsid w:val="008F7615"/>
    <w:rsid w:val="00901171"/>
    <w:rsid w:val="009012A5"/>
    <w:rsid w:val="0092670D"/>
    <w:rsid w:val="00926752"/>
    <w:rsid w:val="0095360C"/>
    <w:rsid w:val="00954E9C"/>
    <w:rsid w:val="00971CCE"/>
    <w:rsid w:val="009744EF"/>
    <w:rsid w:val="009808EE"/>
    <w:rsid w:val="00980BD7"/>
    <w:rsid w:val="009817EC"/>
    <w:rsid w:val="00984A74"/>
    <w:rsid w:val="009A04A2"/>
    <w:rsid w:val="009A31EC"/>
    <w:rsid w:val="009A3F2D"/>
    <w:rsid w:val="009B3663"/>
    <w:rsid w:val="009D4919"/>
    <w:rsid w:val="009E440C"/>
    <w:rsid w:val="00A05CA2"/>
    <w:rsid w:val="00A20641"/>
    <w:rsid w:val="00A24A82"/>
    <w:rsid w:val="00A2794C"/>
    <w:rsid w:val="00A45BF9"/>
    <w:rsid w:val="00A46E2E"/>
    <w:rsid w:val="00A51FB8"/>
    <w:rsid w:val="00A55556"/>
    <w:rsid w:val="00A56EF1"/>
    <w:rsid w:val="00A57C9B"/>
    <w:rsid w:val="00A71EB3"/>
    <w:rsid w:val="00A75C3D"/>
    <w:rsid w:val="00A82FA4"/>
    <w:rsid w:val="00A9136F"/>
    <w:rsid w:val="00A94C77"/>
    <w:rsid w:val="00A94DE5"/>
    <w:rsid w:val="00AA21CC"/>
    <w:rsid w:val="00AA2246"/>
    <w:rsid w:val="00AB29C3"/>
    <w:rsid w:val="00AC3CD3"/>
    <w:rsid w:val="00AC5116"/>
    <w:rsid w:val="00AC5335"/>
    <w:rsid w:val="00AE2039"/>
    <w:rsid w:val="00AF6FD6"/>
    <w:rsid w:val="00B00537"/>
    <w:rsid w:val="00B11206"/>
    <w:rsid w:val="00B15845"/>
    <w:rsid w:val="00B24F95"/>
    <w:rsid w:val="00B342A7"/>
    <w:rsid w:val="00B365E2"/>
    <w:rsid w:val="00B427FD"/>
    <w:rsid w:val="00B731C6"/>
    <w:rsid w:val="00B7696B"/>
    <w:rsid w:val="00B86E26"/>
    <w:rsid w:val="00BA0FDB"/>
    <w:rsid w:val="00BA3454"/>
    <w:rsid w:val="00BD1122"/>
    <w:rsid w:val="00BD296F"/>
    <w:rsid w:val="00BD5C8B"/>
    <w:rsid w:val="00BD62E7"/>
    <w:rsid w:val="00BF14F4"/>
    <w:rsid w:val="00BF4CC5"/>
    <w:rsid w:val="00C10E20"/>
    <w:rsid w:val="00C22851"/>
    <w:rsid w:val="00C22F1B"/>
    <w:rsid w:val="00C23B3E"/>
    <w:rsid w:val="00C457C1"/>
    <w:rsid w:val="00C57600"/>
    <w:rsid w:val="00C62CC9"/>
    <w:rsid w:val="00C709B7"/>
    <w:rsid w:val="00C85279"/>
    <w:rsid w:val="00C87379"/>
    <w:rsid w:val="00C87773"/>
    <w:rsid w:val="00C91F7A"/>
    <w:rsid w:val="00C93B0F"/>
    <w:rsid w:val="00C96588"/>
    <w:rsid w:val="00CA3C0F"/>
    <w:rsid w:val="00CA6332"/>
    <w:rsid w:val="00CA7373"/>
    <w:rsid w:val="00CB3C1B"/>
    <w:rsid w:val="00CB4C5F"/>
    <w:rsid w:val="00CB77D2"/>
    <w:rsid w:val="00CC476B"/>
    <w:rsid w:val="00CD460E"/>
    <w:rsid w:val="00D1327D"/>
    <w:rsid w:val="00D15C52"/>
    <w:rsid w:val="00D2481B"/>
    <w:rsid w:val="00D2511E"/>
    <w:rsid w:val="00D31134"/>
    <w:rsid w:val="00D45165"/>
    <w:rsid w:val="00D5283F"/>
    <w:rsid w:val="00D71A85"/>
    <w:rsid w:val="00DA7A69"/>
    <w:rsid w:val="00DB0320"/>
    <w:rsid w:val="00DB4A33"/>
    <w:rsid w:val="00DB53CA"/>
    <w:rsid w:val="00DB6057"/>
    <w:rsid w:val="00E2316E"/>
    <w:rsid w:val="00E334AC"/>
    <w:rsid w:val="00E34EF2"/>
    <w:rsid w:val="00E35A42"/>
    <w:rsid w:val="00E3623A"/>
    <w:rsid w:val="00E37408"/>
    <w:rsid w:val="00E429C8"/>
    <w:rsid w:val="00E53E1F"/>
    <w:rsid w:val="00E54E53"/>
    <w:rsid w:val="00E61014"/>
    <w:rsid w:val="00E66AEA"/>
    <w:rsid w:val="00E778E0"/>
    <w:rsid w:val="00E8504A"/>
    <w:rsid w:val="00E85664"/>
    <w:rsid w:val="00EA5A24"/>
    <w:rsid w:val="00EA6CCC"/>
    <w:rsid w:val="00EC45B0"/>
    <w:rsid w:val="00ED0FC7"/>
    <w:rsid w:val="00EE36DD"/>
    <w:rsid w:val="00EE4FD9"/>
    <w:rsid w:val="00F00FC0"/>
    <w:rsid w:val="00F02820"/>
    <w:rsid w:val="00F067EE"/>
    <w:rsid w:val="00F07970"/>
    <w:rsid w:val="00F10733"/>
    <w:rsid w:val="00F17BCD"/>
    <w:rsid w:val="00F2719F"/>
    <w:rsid w:val="00F42880"/>
    <w:rsid w:val="00F453F3"/>
    <w:rsid w:val="00F63380"/>
    <w:rsid w:val="00F63F9B"/>
    <w:rsid w:val="00F7268D"/>
    <w:rsid w:val="00F773F8"/>
    <w:rsid w:val="00F84608"/>
    <w:rsid w:val="00FA15DA"/>
    <w:rsid w:val="00FA21DD"/>
    <w:rsid w:val="00FA2EF6"/>
    <w:rsid w:val="00FA7ADC"/>
    <w:rsid w:val="00FC4DCD"/>
    <w:rsid w:val="00FD5371"/>
    <w:rsid w:val="00FD7F88"/>
    <w:rsid w:val="00FE05C0"/>
    <w:rsid w:val="00FE3EEF"/>
    <w:rsid w:val="00FF3A5A"/>
    <w:rsid w:val="00FF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1D643"/>
  <w15:chartTrackingRefBased/>
  <w15:docId w15:val="{AA5DEBE2-B288-4ECB-8AF1-5F68CD10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78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DD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DD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B0D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0D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0DD8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0DD8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5283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p1">
    <w:name w:val="p1"/>
    <w:basedOn w:val="Normal"/>
    <w:rsid w:val="000F4A62"/>
    <w:rPr>
      <w:rFonts w:ascii="Calibri" w:hAnsi="Calibri"/>
      <w:sz w:val="14"/>
      <w:szCs w:val="14"/>
    </w:rPr>
  </w:style>
  <w:style w:type="character" w:customStyle="1" w:styleId="s1">
    <w:name w:val="s1"/>
    <w:basedOn w:val="DefaultParagraphFont"/>
    <w:rsid w:val="000F4A62"/>
    <w:rPr>
      <w:color w:val="011993"/>
    </w:rPr>
  </w:style>
  <w:style w:type="character" w:customStyle="1" w:styleId="s2">
    <w:name w:val="s2"/>
    <w:basedOn w:val="DefaultParagraphFont"/>
    <w:rsid w:val="000F4A62"/>
    <w:rPr>
      <w:color w:val="0433FF"/>
    </w:rPr>
  </w:style>
  <w:style w:type="table" w:styleId="TableGrid">
    <w:name w:val="Table Grid"/>
    <w:basedOn w:val="TableNormal"/>
    <w:uiPriority w:val="39"/>
    <w:rsid w:val="000F4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">
    <w:name w:val="p2"/>
    <w:basedOn w:val="Normal"/>
    <w:rsid w:val="00C87773"/>
    <w:rPr>
      <w:rFonts w:ascii="Calibri" w:hAnsi="Calibri"/>
      <w:sz w:val="14"/>
      <w:szCs w:val="14"/>
    </w:rPr>
  </w:style>
  <w:style w:type="table" w:styleId="TableGridLight">
    <w:name w:val="Grid Table Light"/>
    <w:basedOn w:val="TableNormal"/>
    <w:uiPriority w:val="40"/>
    <w:rsid w:val="00D4516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07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073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10733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10733"/>
  </w:style>
  <w:style w:type="character" w:customStyle="1" w:styleId="hljs-builtin">
    <w:name w:val="hljs-built_in"/>
    <w:basedOn w:val="DefaultParagraphFont"/>
    <w:rsid w:val="00F10733"/>
  </w:style>
  <w:style w:type="character" w:customStyle="1" w:styleId="hljs-string">
    <w:name w:val="hljs-string"/>
    <w:basedOn w:val="DefaultParagraphFont"/>
    <w:rsid w:val="00F10733"/>
  </w:style>
  <w:style w:type="character" w:customStyle="1" w:styleId="hljs-comment">
    <w:name w:val="hljs-comment"/>
    <w:basedOn w:val="DefaultParagraphFont"/>
    <w:rsid w:val="00F10733"/>
  </w:style>
  <w:style w:type="character" w:customStyle="1" w:styleId="hljs-number">
    <w:name w:val="hljs-number"/>
    <w:basedOn w:val="DefaultParagraphFont"/>
    <w:rsid w:val="00F10733"/>
  </w:style>
  <w:style w:type="character" w:customStyle="1" w:styleId="hljs-literal">
    <w:name w:val="hljs-literal"/>
    <w:basedOn w:val="DefaultParagraphFont"/>
    <w:rsid w:val="00F10733"/>
  </w:style>
  <w:style w:type="character" w:customStyle="1" w:styleId="string2">
    <w:name w:val="string2"/>
    <w:basedOn w:val="DefaultParagraphFont"/>
    <w:rsid w:val="002F537A"/>
    <w:rPr>
      <w:color w:val="0000FF"/>
      <w:bdr w:val="none" w:sz="0" w:space="0" w:color="auto" w:frame="1"/>
    </w:rPr>
  </w:style>
  <w:style w:type="character" w:styleId="Strong">
    <w:name w:val="Strong"/>
    <w:basedOn w:val="DefaultParagraphFont"/>
    <w:uiPriority w:val="22"/>
    <w:qFormat/>
    <w:rsid w:val="00F4288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A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A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Song</dc:creator>
  <cp:keywords/>
  <dc:description/>
  <cp:lastModifiedBy>Nozomi Tsuchiya</cp:lastModifiedBy>
  <cp:revision>5</cp:revision>
  <cp:lastPrinted>2018-07-23T15:11:00Z</cp:lastPrinted>
  <dcterms:created xsi:type="dcterms:W3CDTF">2021-08-04T19:14:00Z</dcterms:created>
  <dcterms:modified xsi:type="dcterms:W3CDTF">2021-08-17T15:36:00Z</dcterms:modified>
</cp:coreProperties>
</file>